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D0949F" w14:textId="77777777" w:rsidR="00461CDC" w:rsidRPr="002A375C" w:rsidRDefault="00461CDC" w:rsidP="00461CDC">
      <w:pPr>
        <w:jc w:val="center"/>
        <w:rPr>
          <w:rFonts w:eastAsia="Times New Roman" w:cs="Times New Roman"/>
          <w:b/>
          <w:sz w:val="28"/>
          <w:szCs w:val="28"/>
        </w:rPr>
      </w:pPr>
      <w:r w:rsidRPr="002A375C">
        <w:rPr>
          <w:rFonts w:eastAsia="Times New Roman" w:cs="Times New Roman"/>
          <w:b/>
          <w:sz w:val="28"/>
          <w:szCs w:val="28"/>
        </w:rPr>
        <w:t>MEETING NOTICE/AGENDA</w:t>
      </w:r>
    </w:p>
    <w:p w14:paraId="21E247A5" w14:textId="77777777" w:rsidR="00461CDC" w:rsidRPr="002A375C" w:rsidRDefault="00461CDC" w:rsidP="00461CDC">
      <w:pPr>
        <w:jc w:val="center"/>
        <w:rPr>
          <w:rFonts w:eastAsia="Times New Roman" w:cs="Times New Roman"/>
          <w:b/>
          <w:sz w:val="28"/>
          <w:szCs w:val="28"/>
        </w:rPr>
      </w:pPr>
      <w:r w:rsidRPr="002A375C">
        <w:rPr>
          <w:rFonts w:eastAsia="Times New Roman" w:cs="Times New Roman"/>
          <w:b/>
          <w:sz w:val="28"/>
          <w:szCs w:val="28"/>
        </w:rPr>
        <w:t xml:space="preserve">RTA TRANSIT ACCESS </w:t>
      </w:r>
      <w:r>
        <w:rPr>
          <w:rFonts w:eastAsia="Times New Roman" w:cs="Times New Roman"/>
          <w:b/>
          <w:sz w:val="28"/>
          <w:szCs w:val="28"/>
        </w:rPr>
        <w:t xml:space="preserve">CITIZENS </w:t>
      </w:r>
      <w:r w:rsidRPr="002A375C">
        <w:rPr>
          <w:rFonts w:eastAsia="Times New Roman" w:cs="Times New Roman"/>
          <w:b/>
          <w:sz w:val="28"/>
          <w:szCs w:val="28"/>
        </w:rPr>
        <w:t xml:space="preserve">ADVISORY </w:t>
      </w:r>
      <w:r>
        <w:rPr>
          <w:rFonts w:eastAsia="Times New Roman" w:cs="Times New Roman"/>
          <w:b/>
          <w:sz w:val="28"/>
          <w:szCs w:val="28"/>
        </w:rPr>
        <w:t>BOARD</w:t>
      </w:r>
    </w:p>
    <w:p w14:paraId="00E33B0B" w14:textId="77F3D20F" w:rsidR="00461CDC" w:rsidRDefault="0040708F" w:rsidP="00461CDC">
      <w:pPr>
        <w:jc w:val="center"/>
        <w:rPr>
          <w:rFonts w:eastAsia="Times New Roman" w:cs="Times New Roman"/>
          <w:b/>
          <w:sz w:val="28"/>
          <w:szCs w:val="28"/>
        </w:rPr>
      </w:pPr>
      <w:r>
        <w:rPr>
          <w:rFonts w:eastAsia="Times New Roman" w:cs="Times New Roman"/>
          <w:b/>
          <w:sz w:val="28"/>
          <w:szCs w:val="28"/>
        </w:rPr>
        <w:t xml:space="preserve">Monday </w:t>
      </w:r>
      <w:r w:rsidR="004E4CFF">
        <w:rPr>
          <w:rFonts w:eastAsia="Times New Roman" w:cs="Times New Roman"/>
          <w:b/>
          <w:sz w:val="28"/>
          <w:szCs w:val="28"/>
        </w:rPr>
        <w:t xml:space="preserve">January 25, 2021 </w:t>
      </w:r>
    </w:p>
    <w:p w14:paraId="285CCE05" w14:textId="14265868" w:rsidR="00461CDC" w:rsidRDefault="00E219A9" w:rsidP="00461CDC">
      <w:pPr>
        <w:jc w:val="center"/>
        <w:rPr>
          <w:rFonts w:eastAsia="Times New Roman" w:cs="Times New Roman"/>
          <w:b/>
          <w:sz w:val="28"/>
          <w:szCs w:val="28"/>
        </w:rPr>
      </w:pPr>
      <w:r>
        <w:rPr>
          <w:rFonts w:eastAsia="Times New Roman" w:cs="Times New Roman"/>
          <w:b/>
          <w:sz w:val="28"/>
          <w:szCs w:val="28"/>
        </w:rPr>
        <w:t>10:00 a.m.</w:t>
      </w:r>
      <w:r w:rsidR="00461CDC" w:rsidRPr="002A375C">
        <w:rPr>
          <w:rFonts w:eastAsia="Times New Roman" w:cs="Times New Roman"/>
          <w:b/>
          <w:sz w:val="28"/>
          <w:szCs w:val="28"/>
        </w:rPr>
        <w:t xml:space="preserve"> – </w:t>
      </w:r>
      <w:r>
        <w:rPr>
          <w:rFonts w:eastAsia="Times New Roman" w:cs="Times New Roman"/>
          <w:b/>
          <w:sz w:val="28"/>
          <w:szCs w:val="28"/>
        </w:rPr>
        <w:t>12:00</w:t>
      </w:r>
      <w:r w:rsidR="00461CDC" w:rsidRPr="002A375C">
        <w:rPr>
          <w:rFonts w:eastAsia="Times New Roman" w:cs="Times New Roman"/>
          <w:b/>
          <w:sz w:val="28"/>
          <w:szCs w:val="28"/>
        </w:rPr>
        <w:t xml:space="preserve"> p.m.</w:t>
      </w:r>
    </w:p>
    <w:p w14:paraId="568EACFC" w14:textId="77777777" w:rsidR="00041646" w:rsidRDefault="004E4CFF" w:rsidP="00041646">
      <w:pPr>
        <w:jc w:val="center"/>
        <w:rPr>
          <w:rFonts w:eastAsia="Times New Roman" w:cs="Times New Roman"/>
          <w:b/>
          <w:sz w:val="28"/>
          <w:szCs w:val="28"/>
        </w:rPr>
      </w:pPr>
      <w:r>
        <w:rPr>
          <w:rFonts w:eastAsia="Times New Roman" w:cs="Times New Roman"/>
          <w:b/>
          <w:sz w:val="28"/>
          <w:szCs w:val="28"/>
        </w:rPr>
        <w:t>Via Zoom</w:t>
      </w:r>
    </w:p>
    <w:p w14:paraId="20B386C8" w14:textId="77777777" w:rsidR="00041646" w:rsidRDefault="00041646" w:rsidP="00041646">
      <w:pPr>
        <w:jc w:val="center"/>
        <w:rPr>
          <w:rFonts w:eastAsia="Times New Roman" w:cs="Times New Roman"/>
          <w:b/>
          <w:sz w:val="28"/>
          <w:szCs w:val="28"/>
        </w:rPr>
      </w:pPr>
    </w:p>
    <w:p w14:paraId="00742238" w14:textId="77777777" w:rsidR="00372E62" w:rsidRDefault="00041646" w:rsidP="00022857">
      <w:pPr>
        <w:pStyle w:val="ListParagraph"/>
        <w:numPr>
          <w:ilvl w:val="0"/>
          <w:numId w:val="8"/>
        </w:numPr>
        <w:spacing w:before="120" w:after="120"/>
        <w:rPr>
          <w:rFonts w:eastAsia="Times New Roman" w:cs="Times New Roman"/>
          <w:sz w:val="32"/>
          <w:szCs w:val="32"/>
        </w:rPr>
      </w:pPr>
      <w:r w:rsidRPr="00372E62">
        <w:rPr>
          <w:rFonts w:eastAsia="Times New Roman" w:cs="Times New Roman"/>
          <w:sz w:val="32"/>
          <w:szCs w:val="32"/>
        </w:rPr>
        <w:t xml:space="preserve">  </w:t>
      </w:r>
      <w:r w:rsidR="00B92166" w:rsidRPr="00372E62">
        <w:rPr>
          <w:rFonts w:eastAsia="Times New Roman" w:cs="Times New Roman"/>
          <w:sz w:val="32"/>
          <w:szCs w:val="32"/>
        </w:rPr>
        <w:t>Introduction</w:t>
      </w:r>
      <w:r w:rsidR="00372E62" w:rsidRPr="00372E62">
        <w:rPr>
          <w:rFonts w:eastAsia="Times New Roman" w:cs="Times New Roman"/>
          <w:sz w:val="32"/>
          <w:szCs w:val="32"/>
        </w:rPr>
        <w:t>s</w:t>
      </w:r>
      <w:r w:rsidR="00B92166" w:rsidRPr="00372E62">
        <w:rPr>
          <w:rFonts w:eastAsia="Times New Roman" w:cs="Times New Roman"/>
          <w:sz w:val="32"/>
          <w:szCs w:val="32"/>
        </w:rPr>
        <w:t xml:space="preserve"> of New Chairwoman and Board Members</w:t>
      </w:r>
    </w:p>
    <w:p w14:paraId="1EFA7AC4" w14:textId="4D9EFF2D" w:rsidR="00372E62" w:rsidRPr="00372E62" w:rsidRDefault="00041646" w:rsidP="00372E62">
      <w:pPr>
        <w:pStyle w:val="ListParagraph"/>
        <w:numPr>
          <w:ilvl w:val="0"/>
          <w:numId w:val="8"/>
        </w:numPr>
        <w:rPr>
          <w:rFonts w:eastAsia="Times New Roman" w:cs="Times New Roman"/>
          <w:sz w:val="32"/>
          <w:szCs w:val="32"/>
        </w:rPr>
      </w:pPr>
      <w:r w:rsidRPr="00372E62">
        <w:rPr>
          <w:rFonts w:eastAsia="Times New Roman" w:cs="Times New Roman"/>
          <w:sz w:val="32"/>
          <w:szCs w:val="32"/>
        </w:rPr>
        <w:t xml:space="preserve">  </w:t>
      </w:r>
      <w:r w:rsidR="00372E62" w:rsidRPr="00372E62">
        <w:rPr>
          <w:rFonts w:eastAsia="Times New Roman" w:cs="Times New Roman"/>
          <w:sz w:val="32"/>
          <w:szCs w:val="32"/>
        </w:rPr>
        <w:t>Leanne Redden, Executive Director’s Welcoming Comments</w:t>
      </w:r>
    </w:p>
    <w:p w14:paraId="01886772" w14:textId="4468905B" w:rsidR="004A7FCA" w:rsidRPr="00041646" w:rsidRDefault="00B92166" w:rsidP="00041646">
      <w:pPr>
        <w:pStyle w:val="ListParagraph"/>
        <w:numPr>
          <w:ilvl w:val="0"/>
          <w:numId w:val="8"/>
        </w:numPr>
        <w:spacing w:before="120" w:after="12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  </w:t>
      </w:r>
      <w:r w:rsidR="004A7FCA" w:rsidRPr="00041646">
        <w:rPr>
          <w:rFonts w:eastAsia="Times New Roman" w:cs="Times New Roman"/>
          <w:sz w:val="32"/>
          <w:szCs w:val="32"/>
        </w:rPr>
        <w:t xml:space="preserve">Reading and Approval of the </w:t>
      </w:r>
      <w:r w:rsidR="00B041AF" w:rsidRPr="00041646">
        <w:rPr>
          <w:rFonts w:eastAsia="Times New Roman" w:cs="Times New Roman"/>
          <w:sz w:val="32"/>
          <w:szCs w:val="32"/>
        </w:rPr>
        <w:t>October</w:t>
      </w:r>
      <w:r w:rsidR="00A11A0E" w:rsidRPr="00041646">
        <w:rPr>
          <w:rFonts w:eastAsia="Times New Roman" w:cs="Times New Roman"/>
          <w:sz w:val="32"/>
          <w:szCs w:val="32"/>
        </w:rPr>
        <w:t xml:space="preserve"> </w:t>
      </w:r>
      <w:r w:rsidR="00E219A9" w:rsidRPr="00041646">
        <w:rPr>
          <w:rFonts w:eastAsia="Times New Roman" w:cs="Times New Roman"/>
          <w:sz w:val="32"/>
          <w:szCs w:val="32"/>
        </w:rPr>
        <w:t>20</w:t>
      </w:r>
      <w:r w:rsidR="004E4CFF" w:rsidRPr="00041646">
        <w:rPr>
          <w:rFonts w:eastAsia="Times New Roman" w:cs="Times New Roman"/>
          <w:sz w:val="32"/>
          <w:szCs w:val="32"/>
        </w:rPr>
        <w:t>20</w:t>
      </w:r>
      <w:r w:rsidR="004A7FCA" w:rsidRPr="00041646">
        <w:rPr>
          <w:rFonts w:eastAsia="Times New Roman" w:cs="Times New Roman"/>
          <w:sz w:val="32"/>
          <w:szCs w:val="32"/>
        </w:rPr>
        <w:t xml:space="preserve"> Minutes </w:t>
      </w:r>
    </w:p>
    <w:p w14:paraId="68F5256D" w14:textId="5B0DCA08" w:rsidR="004A7FCA" w:rsidRPr="00041646" w:rsidRDefault="00041646" w:rsidP="00041646">
      <w:pPr>
        <w:pStyle w:val="ListParagraph"/>
        <w:numPr>
          <w:ilvl w:val="0"/>
          <w:numId w:val="8"/>
        </w:numPr>
        <w:spacing w:before="120" w:after="12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  </w:t>
      </w:r>
      <w:r w:rsidR="004A7FCA" w:rsidRPr="00041646">
        <w:rPr>
          <w:rFonts w:eastAsia="Times New Roman" w:cs="Times New Roman"/>
          <w:sz w:val="32"/>
          <w:szCs w:val="32"/>
        </w:rPr>
        <w:t xml:space="preserve">Public Comment Requests </w:t>
      </w:r>
    </w:p>
    <w:p w14:paraId="29C9CBBE" w14:textId="222FF224" w:rsidR="000B1E30" w:rsidRPr="00041646" w:rsidRDefault="00041646" w:rsidP="00041646">
      <w:pPr>
        <w:pStyle w:val="ListParagraph"/>
        <w:numPr>
          <w:ilvl w:val="0"/>
          <w:numId w:val="8"/>
        </w:numPr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  </w:t>
      </w:r>
      <w:r w:rsidR="000B1E30" w:rsidRPr="00041646">
        <w:rPr>
          <w:rFonts w:eastAsia="Times New Roman" w:cs="Times New Roman"/>
          <w:sz w:val="32"/>
          <w:szCs w:val="32"/>
        </w:rPr>
        <w:t>RTA Orientation Presentation</w:t>
      </w:r>
      <w:r w:rsidR="009A2000" w:rsidRPr="00041646">
        <w:rPr>
          <w:rFonts w:eastAsia="Times New Roman" w:cs="Times New Roman"/>
          <w:sz w:val="32"/>
          <w:szCs w:val="32"/>
        </w:rPr>
        <w:t xml:space="preserve"> </w:t>
      </w:r>
    </w:p>
    <w:p w14:paraId="1FA9BC77" w14:textId="60AC458F" w:rsidR="004A7FCA" w:rsidRPr="00041646" w:rsidRDefault="00041646" w:rsidP="00041646">
      <w:pPr>
        <w:pStyle w:val="ListParagraph"/>
        <w:numPr>
          <w:ilvl w:val="0"/>
          <w:numId w:val="8"/>
        </w:numPr>
        <w:spacing w:before="120" w:after="12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  </w:t>
      </w:r>
      <w:r w:rsidR="004A7FCA" w:rsidRPr="00041646">
        <w:rPr>
          <w:rFonts w:eastAsia="Times New Roman" w:cs="Times New Roman"/>
          <w:sz w:val="32"/>
          <w:szCs w:val="32"/>
        </w:rPr>
        <w:t xml:space="preserve">Standing Reports </w:t>
      </w:r>
    </w:p>
    <w:p w14:paraId="4DAFD574" w14:textId="77777777" w:rsidR="004A7FCA" w:rsidRPr="00041646" w:rsidRDefault="004A7FCA" w:rsidP="00041646">
      <w:pPr>
        <w:pStyle w:val="ListParagraph"/>
        <w:numPr>
          <w:ilvl w:val="1"/>
          <w:numId w:val="7"/>
        </w:numPr>
        <w:spacing w:before="120" w:after="120"/>
        <w:rPr>
          <w:rFonts w:eastAsia="Times New Roman" w:cs="Times New Roman"/>
          <w:b/>
          <w:sz w:val="32"/>
          <w:szCs w:val="32"/>
        </w:rPr>
      </w:pPr>
      <w:r w:rsidRPr="00041646">
        <w:rPr>
          <w:rFonts w:eastAsia="Times New Roman" w:cs="Times New Roman"/>
          <w:sz w:val="32"/>
          <w:szCs w:val="32"/>
        </w:rPr>
        <w:t xml:space="preserve">Chairman </w:t>
      </w:r>
    </w:p>
    <w:p w14:paraId="6D9CB421" w14:textId="3D04ED7D" w:rsidR="0040708F" w:rsidRPr="00041646" w:rsidRDefault="004A7FCA" w:rsidP="00041646">
      <w:pPr>
        <w:pStyle w:val="ListParagraph"/>
        <w:numPr>
          <w:ilvl w:val="1"/>
          <w:numId w:val="7"/>
        </w:numPr>
        <w:spacing w:before="120" w:after="120"/>
        <w:rPr>
          <w:rFonts w:eastAsia="Times New Roman" w:cs="Times New Roman"/>
          <w:sz w:val="32"/>
          <w:szCs w:val="32"/>
        </w:rPr>
      </w:pPr>
      <w:r w:rsidRPr="00041646">
        <w:rPr>
          <w:rFonts w:eastAsia="Times New Roman" w:cs="Times New Roman"/>
          <w:sz w:val="32"/>
          <w:szCs w:val="32"/>
        </w:rPr>
        <w:t xml:space="preserve">Government Affairs </w:t>
      </w:r>
    </w:p>
    <w:p w14:paraId="4CC293FB" w14:textId="45AC06F3" w:rsidR="000B1E30" w:rsidRPr="00041646" w:rsidRDefault="000B1E30" w:rsidP="00041646">
      <w:pPr>
        <w:pStyle w:val="ListParagraph"/>
        <w:numPr>
          <w:ilvl w:val="1"/>
          <w:numId w:val="7"/>
        </w:numPr>
        <w:rPr>
          <w:rFonts w:eastAsia="Times New Roman" w:cs="Times New Roman"/>
          <w:sz w:val="32"/>
          <w:szCs w:val="32"/>
        </w:rPr>
      </w:pPr>
      <w:r w:rsidRPr="00041646">
        <w:rPr>
          <w:rFonts w:eastAsia="Times New Roman" w:cs="Times New Roman"/>
          <w:sz w:val="32"/>
          <w:szCs w:val="32"/>
        </w:rPr>
        <w:t>Mobility Services Department Statistics</w:t>
      </w:r>
    </w:p>
    <w:p w14:paraId="0CF69E1F" w14:textId="027604B2" w:rsidR="009A2000" w:rsidRPr="00041646" w:rsidRDefault="00041646" w:rsidP="00041646">
      <w:pPr>
        <w:pStyle w:val="ListParagraph"/>
        <w:numPr>
          <w:ilvl w:val="0"/>
          <w:numId w:val="8"/>
        </w:numPr>
        <w:spacing w:before="120" w:after="12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  </w:t>
      </w:r>
      <w:r w:rsidR="009A2000" w:rsidRPr="00041646">
        <w:rPr>
          <w:rFonts w:eastAsia="Times New Roman" w:cs="Times New Roman"/>
          <w:sz w:val="32"/>
          <w:szCs w:val="32"/>
        </w:rPr>
        <w:t xml:space="preserve">HSTP </w:t>
      </w:r>
      <w:r w:rsidR="00B92166">
        <w:rPr>
          <w:rFonts w:eastAsia="Times New Roman" w:cs="Times New Roman"/>
          <w:sz w:val="32"/>
          <w:szCs w:val="32"/>
        </w:rPr>
        <w:t xml:space="preserve">Update </w:t>
      </w:r>
      <w:r w:rsidR="009A2000" w:rsidRPr="00041646">
        <w:rPr>
          <w:rFonts w:eastAsia="Times New Roman" w:cs="Times New Roman"/>
          <w:sz w:val="32"/>
          <w:szCs w:val="32"/>
        </w:rPr>
        <w:t xml:space="preserve">Open Comment </w:t>
      </w:r>
      <w:r w:rsidR="00B92166">
        <w:rPr>
          <w:rFonts w:eastAsia="Times New Roman" w:cs="Times New Roman"/>
          <w:sz w:val="32"/>
          <w:szCs w:val="32"/>
        </w:rPr>
        <w:t xml:space="preserve">Period </w:t>
      </w:r>
    </w:p>
    <w:p w14:paraId="26F3ED3D" w14:textId="5861ABEE" w:rsidR="00A31329" w:rsidRPr="00041646" w:rsidRDefault="00041646" w:rsidP="00041646">
      <w:pPr>
        <w:pStyle w:val="ListParagraph"/>
        <w:numPr>
          <w:ilvl w:val="0"/>
          <w:numId w:val="8"/>
        </w:numPr>
        <w:spacing w:before="120" w:after="12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  </w:t>
      </w:r>
      <w:r w:rsidR="00A31329" w:rsidRPr="00041646">
        <w:rPr>
          <w:rFonts w:eastAsia="Times New Roman" w:cs="Times New Roman"/>
          <w:sz w:val="32"/>
          <w:szCs w:val="32"/>
        </w:rPr>
        <w:t>20</w:t>
      </w:r>
      <w:r w:rsidR="00A11A0E" w:rsidRPr="00041646">
        <w:rPr>
          <w:rFonts w:eastAsia="Times New Roman" w:cs="Times New Roman"/>
          <w:sz w:val="32"/>
          <w:szCs w:val="32"/>
        </w:rPr>
        <w:t>2</w:t>
      </w:r>
      <w:r w:rsidR="004E4CFF" w:rsidRPr="00041646">
        <w:rPr>
          <w:rFonts w:eastAsia="Times New Roman" w:cs="Times New Roman"/>
          <w:sz w:val="32"/>
          <w:szCs w:val="32"/>
        </w:rPr>
        <w:t>1</w:t>
      </w:r>
      <w:r w:rsidR="00A11A0E" w:rsidRPr="00041646">
        <w:rPr>
          <w:rFonts w:eastAsia="Times New Roman" w:cs="Times New Roman"/>
          <w:sz w:val="32"/>
          <w:szCs w:val="32"/>
        </w:rPr>
        <w:t xml:space="preserve"> </w:t>
      </w:r>
      <w:r w:rsidR="00FF76EA" w:rsidRPr="00041646">
        <w:rPr>
          <w:rFonts w:eastAsia="Times New Roman" w:cs="Times New Roman"/>
          <w:sz w:val="32"/>
          <w:szCs w:val="32"/>
        </w:rPr>
        <w:t xml:space="preserve">Budget </w:t>
      </w:r>
      <w:r w:rsidR="004E4CFF" w:rsidRPr="00041646">
        <w:rPr>
          <w:rFonts w:eastAsia="Times New Roman" w:cs="Times New Roman"/>
          <w:sz w:val="32"/>
          <w:szCs w:val="32"/>
        </w:rPr>
        <w:t>Update and RTA Funding 101</w:t>
      </w:r>
      <w:r w:rsidR="00A11A0E" w:rsidRPr="00041646">
        <w:rPr>
          <w:rFonts w:eastAsia="Times New Roman" w:cs="Times New Roman"/>
          <w:sz w:val="32"/>
          <w:szCs w:val="32"/>
        </w:rPr>
        <w:t xml:space="preserve"> </w:t>
      </w:r>
    </w:p>
    <w:p w14:paraId="693C71E4" w14:textId="53316969" w:rsidR="00C732DD" w:rsidRPr="00041646" w:rsidRDefault="00041646" w:rsidP="00041646">
      <w:pPr>
        <w:pStyle w:val="ListParagraph"/>
        <w:numPr>
          <w:ilvl w:val="0"/>
          <w:numId w:val="8"/>
        </w:numPr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  </w:t>
      </w:r>
      <w:r w:rsidR="00C732DD" w:rsidRPr="00041646">
        <w:rPr>
          <w:rFonts w:eastAsia="Times New Roman" w:cs="Times New Roman"/>
          <w:sz w:val="32"/>
          <w:szCs w:val="32"/>
        </w:rPr>
        <w:t xml:space="preserve">ADA Innovations Study </w:t>
      </w:r>
      <w:r w:rsidR="007C402C" w:rsidRPr="00041646">
        <w:rPr>
          <w:rFonts w:eastAsia="Times New Roman" w:cs="Times New Roman"/>
          <w:sz w:val="32"/>
          <w:szCs w:val="32"/>
        </w:rPr>
        <w:t>Update</w:t>
      </w:r>
    </w:p>
    <w:p w14:paraId="11DEB7B2" w14:textId="54FA4DD4" w:rsidR="00C732DD" w:rsidRPr="00041646" w:rsidRDefault="00C732DD" w:rsidP="00041646">
      <w:pPr>
        <w:pStyle w:val="ListParagraph"/>
        <w:numPr>
          <w:ilvl w:val="0"/>
          <w:numId w:val="8"/>
        </w:numPr>
        <w:spacing w:before="120" w:after="120"/>
        <w:rPr>
          <w:rFonts w:eastAsia="Times New Roman" w:cs="Times New Roman"/>
          <w:sz w:val="32"/>
          <w:szCs w:val="32"/>
        </w:rPr>
      </w:pPr>
      <w:r w:rsidRPr="00041646">
        <w:rPr>
          <w:rFonts w:eastAsia="Times New Roman" w:cs="Times New Roman"/>
          <w:sz w:val="32"/>
          <w:szCs w:val="32"/>
        </w:rPr>
        <w:t>Service Board ADA and CAB Committee Reports</w:t>
      </w:r>
    </w:p>
    <w:p w14:paraId="5A95B2E5" w14:textId="262E7952" w:rsidR="00C732DD" w:rsidRPr="00041646" w:rsidRDefault="00C732DD" w:rsidP="00041646">
      <w:pPr>
        <w:pStyle w:val="ListParagraph"/>
        <w:numPr>
          <w:ilvl w:val="0"/>
          <w:numId w:val="8"/>
        </w:numPr>
        <w:spacing w:before="120" w:after="120"/>
        <w:rPr>
          <w:rFonts w:eastAsia="Times New Roman" w:cs="Times New Roman"/>
          <w:sz w:val="32"/>
          <w:szCs w:val="32"/>
        </w:rPr>
      </w:pPr>
      <w:r w:rsidRPr="00041646">
        <w:rPr>
          <w:rFonts w:eastAsia="Times New Roman" w:cs="Times New Roman"/>
          <w:sz w:val="32"/>
          <w:szCs w:val="32"/>
        </w:rPr>
        <w:t>Public Comments</w:t>
      </w:r>
    </w:p>
    <w:p w14:paraId="5B38E24D" w14:textId="2D9174F5" w:rsidR="00A11A0E" w:rsidRPr="00041646" w:rsidRDefault="00C732DD" w:rsidP="00041646">
      <w:pPr>
        <w:pStyle w:val="ListParagraph"/>
        <w:numPr>
          <w:ilvl w:val="0"/>
          <w:numId w:val="8"/>
        </w:numPr>
        <w:spacing w:before="120" w:after="120"/>
        <w:rPr>
          <w:rFonts w:eastAsia="Times New Roman" w:cs="Times New Roman"/>
          <w:sz w:val="32"/>
          <w:szCs w:val="32"/>
        </w:rPr>
      </w:pPr>
      <w:r w:rsidRPr="00041646">
        <w:rPr>
          <w:rFonts w:eastAsia="Times New Roman" w:cs="Times New Roman"/>
          <w:sz w:val="32"/>
          <w:szCs w:val="32"/>
        </w:rPr>
        <w:t xml:space="preserve">Adjournment </w:t>
      </w:r>
    </w:p>
    <w:p w14:paraId="28D3566E" w14:textId="77777777" w:rsidR="00FB4D3A" w:rsidRPr="00FB4D3A" w:rsidRDefault="00FB4D3A" w:rsidP="00041646">
      <w:pPr>
        <w:spacing w:before="120" w:after="120"/>
        <w:ind w:left="450"/>
        <w:rPr>
          <w:rFonts w:eastAsia="Times New Roman" w:cs="Times New Roman"/>
          <w:sz w:val="32"/>
          <w:szCs w:val="32"/>
        </w:rPr>
      </w:pPr>
    </w:p>
    <w:sectPr w:rsidR="00FB4D3A" w:rsidRPr="00FB4D3A" w:rsidSect="002A375C">
      <w:headerReference w:type="default" r:id="rId10"/>
      <w:footerReference w:type="default" r:id="rId11"/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76393B" w14:textId="77777777" w:rsidR="00972754" w:rsidRDefault="00972754">
      <w:r>
        <w:separator/>
      </w:r>
    </w:p>
  </w:endnote>
  <w:endnote w:type="continuationSeparator" w:id="0">
    <w:p w14:paraId="7034BC74" w14:textId="77777777" w:rsidR="00972754" w:rsidRDefault="009727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9004FA" w14:textId="77777777" w:rsidR="00BD0509" w:rsidRDefault="004A7FCA" w:rsidP="00BD0509">
    <w:pPr>
      <w:pStyle w:val="Footer"/>
      <w:jc w:val="center"/>
      <w:rPr>
        <w:b/>
        <w:sz w:val="28"/>
        <w:szCs w:val="28"/>
      </w:rPr>
    </w:pPr>
    <w:r w:rsidRPr="002A375C">
      <w:rPr>
        <w:b/>
        <w:sz w:val="28"/>
        <w:szCs w:val="28"/>
      </w:rPr>
      <w:t xml:space="preserve">If you require a reasonable accommodation to attend this meeting, please notify </w:t>
    </w:r>
    <w:r>
      <w:rPr>
        <w:b/>
        <w:sz w:val="28"/>
        <w:szCs w:val="28"/>
      </w:rPr>
      <w:t xml:space="preserve">Claire Serdiuk-Anderson </w:t>
    </w:r>
    <w:r w:rsidRPr="002A375C">
      <w:rPr>
        <w:b/>
        <w:sz w:val="28"/>
        <w:szCs w:val="28"/>
      </w:rPr>
      <w:t>at</w:t>
    </w:r>
    <w:r>
      <w:rPr>
        <w:b/>
        <w:sz w:val="28"/>
        <w:szCs w:val="28"/>
      </w:rPr>
      <w:t xml:space="preserve"> </w:t>
    </w:r>
    <w:r w:rsidRPr="002A375C">
      <w:rPr>
        <w:b/>
        <w:sz w:val="28"/>
        <w:szCs w:val="28"/>
      </w:rPr>
      <w:t>312</w:t>
    </w:r>
    <w:r>
      <w:rPr>
        <w:b/>
        <w:sz w:val="28"/>
        <w:szCs w:val="28"/>
      </w:rPr>
      <w:t>-</w:t>
    </w:r>
    <w:r w:rsidRPr="002A375C">
      <w:rPr>
        <w:b/>
        <w:sz w:val="28"/>
        <w:szCs w:val="28"/>
      </w:rPr>
      <w:t>913-</w:t>
    </w:r>
    <w:r>
      <w:rPr>
        <w:b/>
        <w:sz w:val="28"/>
        <w:szCs w:val="28"/>
      </w:rPr>
      <w:t xml:space="preserve">3220 </w:t>
    </w:r>
    <w:r w:rsidRPr="002A375C">
      <w:rPr>
        <w:b/>
        <w:sz w:val="28"/>
        <w:szCs w:val="28"/>
      </w:rPr>
      <w:t xml:space="preserve">or </w:t>
    </w:r>
    <w:hyperlink r:id="rId1" w:history="1">
      <w:r w:rsidRPr="00B23762">
        <w:rPr>
          <w:rStyle w:val="Hyperlink"/>
          <w:b/>
          <w:sz w:val="28"/>
          <w:szCs w:val="28"/>
        </w:rPr>
        <w:t>serdiukc@rtachicago.org</w:t>
      </w:r>
    </w:hyperlink>
  </w:p>
  <w:p w14:paraId="231BA81D" w14:textId="77777777" w:rsidR="00BD0509" w:rsidRPr="002A375C" w:rsidRDefault="004A7FCA" w:rsidP="00BD0509">
    <w:pPr>
      <w:pStyle w:val="Footer"/>
      <w:jc w:val="center"/>
      <w:rPr>
        <w:rFonts w:eastAsia="Times New Roman" w:cs="Times New Roman"/>
        <w:b/>
        <w:sz w:val="28"/>
        <w:szCs w:val="28"/>
      </w:rPr>
    </w:pPr>
    <w:r w:rsidRPr="007D659D">
      <w:rPr>
        <w:b/>
        <w:sz w:val="28"/>
        <w:szCs w:val="28"/>
        <w:u w:val="single"/>
      </w:rPr>
      <w:t>no later than 12 noon three (3) business days prior to the meeting</w:t>
    </w:r>
  </w:p>
  <w:p w14:paraId="770D2A56" w14:textId="77777777" w:rsidR="00BD0509" w:rsidRDefault="006F74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813639" w14:textId="77777777" w:rsidR="00972754" w:rsidRDefault="00972754">
      <w:r>
        <w:separator/>
      </w:r>
    </w:p>
  </w:footnote>
  <w:footnote w:type="continuationSeparator" w:id="0">
    <w:p w14:paraId="27C4C4E9" w14:textId="77777777" w:rsidR="00972754" w:rsidRDefault="009727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14D9E8" w14:textId="77777777" w:rsidR="00323DEE" w:rsidRDefault="00D41279" w:rsidP="00A108DC">
    <w:pPr>
      <w:pStyle w:val="FaxHeading"/>
      <w:tabs>
        <w:tab w:val="center" w:pos="4500"/>
      </w:tabs>
      <w:spacing w:before="240"/>
      <w:ind w:left="0"/>
      <w:rPr>
        <w:color w:val="auto"/>
      </w:rPr>
    </w:pPr>
    <w:r>
      <w:rPr>
        <w:noProof/>
        <w:color w:val="auto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A5F5415" wp14:editId="16298E1C">
              <wp:simplePos x="0" y="0"/>
              <wp:positionH relativeFrom="column">
                <wp:posOffset>5187315</wp:posOffset>
              </wp:positionH>
              <wp:positionV relativeFrom="paragraph">
                <wp:posOffset>904875</wp:posOffset>
              </wp:positionV>
              <wp:extent cx="1263015" cy="69532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63015" cy="6953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AA5A78E" w14:textId="77777777" w:rsidR="00323DEE" w:rsidRPr="00727282" w:rsidRDefault="004A7FCA" w:rsidP="00323DEE">
                          <w:pPr>
                            <w:rPr>
                              <w:sz w:val="16"/>
                            </w:rPr>
                          </w:pPr>
                          <w:r w:rsidRPr="00727282">
                            <w:rPr>
                              <w:sz w:val="16"/>
                            </w:rPr>
                            <w:t xml:space="preserve">175 W. Jackson Blvd, </w:t>
                          </w:r>
                          <w:r w:rsidRPr="00727282">
                            <w:rPr>
                              <w:sz w:val="16"/>
                            </w:rPr>
                            <w:br/>
                            <w:t>Suite 1650</w:t>
                          </w:r>
                          <w:r w:rsidRPr="00727282">
                            <w:rPr>
                              <w:sz w:val="16"/>
                            </w:rPr>
                            <w:br/>
                            <w:t>Chicago, IL 60604</w:t>
                          </w:r>
                          <w:r w:rsidRPr="00727282">
                            <w:rPr>
                              <w:sz w:val="16"/>
                            </w:rPr>
                            <w:br/>
                            <w:t>312-913-3200</w:t>
                          </w:r>
                        </w:p>
                        <w:p w14:paraId="2019C8AE" w14:textId="77777777" w:rsidR="00323DEE" w:rsidRPr="00727282" w:rsidRDefault="004A7FCA" w:rsidP="00323DEE">
                          <w:pPr>
                            <w:rPr>
                              <w:b/>
                              <w:color w:val="0B7CC1"/>
                              <w:sz w:val="16"/>
                            </w:rPr>
                          </w:pPr>
                          <w:r w:rsidRPr="00727282">
                            <w:rPr>
                              <w:b/>
                              <w:color w:val="0B7CC1"/>
                              <w:sz w:val="16"/>
                            </w:rPr>
                            <w:t>rtachicago.or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A5F541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08.45pt;margin-top:71.25pt;width:99.45pt;height:54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" stroked="f">
              <v:textbox inset="0,0,0,0">
                <w:txbxContent>
                  <w:p w14:paraId="5AA5A78E" w14:textId="77777777" w:rsidR="00323DEE" w:rsidRPr="00727282" w:rsidRDefault="004A7FCA" w:rsidP="00323DEE">
                    <w:pPr>
                      <w:rPr>
                        <w:sz w:val="16"/>
                      </w:rPr>
                    </w:pPr>
                    <w:r w:rsidRPr="00727282">
                      <w:rPr>
                        <w:sz w:val="16"/>
                      </w:rPr>
                      <w:t xml:space="preserve">175 W. Jackson Blvd, </w:t>
                    </w:r>
                    <w:r w:rsidRPr="00727282">
                      <w:rPr>
                        <w:sz w:val="16"/>
                      </w:rPr>
                      <w:br/>
                      <w:t>Suite 1650</w:t>
                    </w:r>
                    <w:r w:rsidRPr="00727282">
                      <w:rPr>
                        <w:sz w:val="16"/>
                      </w:rPr>
                      <w:br/>
                      <w:t>Chicago, IL 60604</w:t>
                    </w:r>
                    <w:r w:rsidRPr="00727282">
                      <w:rPr>
                        <w:sz w:val="16"/>
                      </w:rPr>
                      <w:br/>
                      <w:t>312-913-3200</w:t>
                    </w:r>
                  </w:p>
                  <w:p w14:paraId="2019C8AE" w14:textId="77777777" w:rsidR="00323DEE" w:rsidRPr="00727282" w:rsidRDefault="004A7FCA" w:rsidP="00323DEE">
                    <w:pPr>
                      <w:rPr>
                        <w:b/>
                        <w:color w:val="0B7CC1"/>
                        <w:sz w:val="16"/>
                      </w:rPr>
                    </w:pPr>
                    <w:r w:rsidRPr="00727282">
                      <w:rPr>
                        <w:b/>
                        <w:color w:val="0B7CC1"/>
                        <w:sz w:val="16"/>
                      </w:rPr>
                      <w:t>rtachicago.org</w:t>
                    </w:r>
                  </w:p>
                </w:txbxContent>
              </v:textbox>
            </v:shape>
          </w:pict>
        </mc:Fallback>
      </mc:AlternateContent>
    </w:r>
    <w:r w:rsidR="004A7FCA" w:rsidRPr="002438F8">
      <w:rPr>
        <w:noProof/>
        <w:color w:val="auto"/>
      </w:rPr>
      <w:drawing>
        <wp:anchor distT="0" distB="0" distL="114300" distR="114300" simplePos="0" relativeHeight="251659264" behindDoc="0" locked="0" layoutInCell="1" allowOverlap="1" wp14:anchorId="533D91E7" wp14:editId="7C131A90">
          <wp:simplePos x="0" y="0"/>
          <wp:positionH relativeFrom="column">
            <wp:posOffset>4086860</wp:posOffset>
          </wp:positionH>
          <wp:positionV relativeFrom="paragraph">
            <wp:posOffset>73660</wp:posOffset>
          </wp:positionV>
          <wp:extent cx="2537460" cy="1083310"/>
          <wp:effectExtent l="0" t="0" r="0" b="0"/>
          <wp:wrapThrough wrapText="bothSides">
            <wp:wrapPolygon edited="0">
              <wp:start x="4054" y="1899"/>
              <wp:lineTo x="3081" y="3798"/>
              <wp:lineTo x="1622" y="7217"/>
              <wp:lineTo x="1622" y="10256"/>
              <wp:lineTo x="1784" y="14814"/>
              <wp:lineTo x="1946" y="15573"/>
              <wp:lineTo x="4054" y="19751"/>
              <wp:lineTo x="6486" y="19751"/>
              <wp:lineTo x="15405" y="15953"/>
              <wp:lineTo x="15405" y="14814"/>
              <wp:lineTo x="18324" y="13294"/>
              <wp:lineTo x="18324" y="10635"/>
              <wp:lineTo x="15243" y="7977"/>
              <wp:lineTo x="6649" y="1899"/>
              <wp:lineTo x="4054" y="1899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TA_LOGO_2013-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37460" cy="10833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color w:val="auto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03EF09BE" wp14:editId="04556238">
              <wp:simplePos x="0" y="0"/>
              <wp:positionH relativeFrom="column">
                <wp:posOffset>6397625</wp:posOffset>
              </wp:positionH>
              <wp:positionV relativeFrom="paragraph">
                <wp:posOffset>-457200</wp:posOffset>
              </wp:positionV>
              <wp:extent cx="469900" cy="10687685"/>
              <wp:effectExtent l="0" t="0" r="0" b="0"/>
              <wp:wrapTight wrapText="bothSides">
                <wp:wrapPolygon edited="0">
                  <wp:start x="9632" y="0"/>
                  <wp:lineTo x="9632" y="1848"/>
                  <wp:lineTo x="0" y="2233"/>
                  <wp:lineTo x="0" y="2349"/>
                  <wp:lineTo x="8757" y="3080"/>
                  <wp:lineTo x="9632" y="21560"/>
                  <wp:lineTo x="21016" y="21560"/>
                  <wp:lineTo x="21016" y="0"/>
                  <wp:lineTo x="9632" y="0"/>
                </wp:wrapPolygon>
              </wp:wrapTight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69900" cy="10687685"/>
                        <a:chOff x="11160" y="9"/>
                        <a:chExt cx="740" cy="16831"/>
                      </a:xfrm>
                    </wpg:grpSpPr>
                    <wps:wsp>
                      <wps:cNvPr id="2" name="Rectangle 3"/>
                      <wps:cNvSpPr>
                        <a:spLocks noChangeArrowheads="1"/>
                      </wps:cNvSpPr>
                      <wps:spPr bwMode="auto">
                        <a:xfrm>
                          <a:off x="11540" y="9"/>
                          <a:ext cx="360" cy="16831"/>
                        </a:xfrm>
                        <a:prstGeom prst="rect">
                          <a:avLst/>
                        </a:prstGeom>
                        <a:solidFill>
                          <a:srgbClr val="007DC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3" name="AutoShape 4"/>
                      <wps:cNvSpPr>
                        <a:spLocks noChangeArrowheads="1"/>
                      </wps:cNvSpPr>
                      <wps:spPr bwMode="auto">
                        <a:xfrm rot="-5400000">
                          <a:off x="10932" y="1486"/>
                          <a:ext cx="1080" cy="623"/>
                        </a:xfrm>
                        <a:prstGeom prst="triangle">
                          <a:avLst>
                            <a:gd name="adj" fmla="val 50000"/>
                          </a:avLst>
                        </a:prstGeom>
                        <a:solidFill>
                          <a:srgbClr val="007DC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E08F78D" id="Group 1" o:spid="_x0000_s1026" style="position:absolute;margin-left:503.75pt;margin-top:-36pt;width:37pt;height:841.55pt;z-index:251661312" coordorigin="11160,9" coordsize="740,168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">
              <v:rect id="Rectangle 3" o:spid="_x0000_s1027" style="position:absolute;left:11540;top:9;width:360;height:168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" fillcolor="#007dc5" stroked="f" strokecolor="#4a7ebb" strokeweight="1.5pt">
                <v:shadow opacity="22938f" offset="0"/>
                <v:textbox inset=",7.2pt,,7.2pt"/>
              </v:rect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AutoShape 4" o:spid="_x0000_s1028" type="#_x0000_t5" style="position:absolute;left:10932;top:1486;width:1080;height:62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" fillcolor="#007dc5" stroked="f" strokecolor="#4a7ebb" strokeweight="1.5pt">
                <v:shadow opacity="22938f" offset="0"/>
                <v:textbox inset=",7.2pt,,7.2pt"/>
              </v:shape>
              <w10:wrap type="tight"/>
            </v:group>
          </w:pict>
        </mc:Fallback>
      </mc:AlternateContent>
    </w:r>
    <w:r w:rsidR="004A7FCA">
      <w:rPr>
        <w:color w:val="auto"/>
      </w:rPr>
      <w:t>A</w:t>
    </w:r>
    <w:r w:rsidR="004A7FCA" w:rsidRPr="002438F8">
      <w:rPr>
        <w:color w:val="auto"/>
      </w:rPr>
      <w:t>genda</w:t>
    </w:r>
    <w:r w:rsidR="00873E06">
      <w:rPr>
        <w:color w:val="auto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160D83"/>
    <w:multiLevelType w:val="hybridMultilevel"/>
    <w:tmpl w:val="DE9CAA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color w:val="auto"/>
      </w:rPr>
    </w:lvl>
    <w:lvl w:ilvl="1" w:tplc="96140988">
      <w:start w:val="1"/>
      <w:numFmt w:val="lowerLetter"/>
      <w:lvlText w:val="%2."/>
      <w:lvlJc w:val="left"/>
      <w:pPr>
        <w:ind w:left="153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4049027D"/>
    <w:multiLevelType w:val="hybridMultilevel"/>
    <w:tmpl w:val="D3D086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2AC2168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A24337"/>
    <w:multiLevelType w:val="hybridMultilevel"/>
    <w:tmpl w:val="9B42A3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CC15F9"/>
    <w:multiLevelType w:val="hybridMultilevel"/>
    <w:tmpl w:val="1324D14A"/>
    <w:lvl w:ilvl="0" w:tplc="596629F6">
      <w:start w:val="1"/>
      <w:numFmt w:val="decimal"/>
      <w:suff w:val="space"/>
      <w:lvlText w:val="%1."/>
      <w:lvlJc w:val="left"/>
      <w:pPr>
        <w:ind w:left="1008" w:hanging="648"/>
      </w:pPr>
      <w:rPr>
        <w:rFonts w:hint="default"/>
        <w:b w:val="0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B14C6D"/>
    <w:multiLevelType w:val="hybridMultilevel"/>
    <w:tmpl w:val="B3F2ECF2"/>
    <w:lvl w:ilvl="0" w:tplc="A886A88C">
      <w:start w:val="1"/>
      <w:numFmt w:val="decimal"/>
      <w:lvlText w:val="%1."/>
      <w:lvlJc w:val="left"/>
      <w:pPr>
        <w:ind w:left="720" w:firstLine="0"/>
      </w:pPr>
      <w:rPr>
        <w:rFonts w:asciiTheme="minorHAnsi" w:hAnsiTheme="minorHAnsi" w:hint="default"/>
      </w:rPr>
    </w:lvl>
    <w:lvl w:ilvl="1" w:tplc="3AC06430">
      <w:start w:val="1"/>
      <w:numFmt w:val="lowerLetter"/>
      <w:lvlText w:val="%2."/>
      <w:lvlJc w:val="left"/>
      <w:pPr>
        <w:ind w:left="1800" w:hanging="360"/>
      </w:pPr>
      <w:rPr>
        <w:b w:val="0"/>
      </w:rPr>
    </w:lvl>
    <w:lvl w:ilvl="2" w:tplc="A9AE056E">
      <w:start w:val="1"/>
      <w:numFmt w:val="lowerLetter"/>
      <w:lvlText w:val="%3."/>
      <w:lvlJc w:val="right"/>
      <w:pPr>
        <w:ind w:left="2520" w:hanging="180"/>
      </w:pPr>
      <w:rPr>
        <w:rFonts w:asciiTheme="minorHAnsi" w:eastAsia="Times New Roman" w:hAnsiTheme="minorHAnsi" w:cs="Times New Roman"/>
        <w:b w:val="0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D2B7F3D"/>
    <w:multiLevelType w:val="hybridMultilevel"/>
    <w:tmpl w:val="1C4255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A51438C"/>
    <w:multiLevelType w:val="hybridMultilevel"/>
    <w:tmpl w:val="393AE378"/>
    <w:lvl w:ilvl="0" w:tplc="D31C5406">
      <w:start w:val="1"/>
      <w:numFmt w:val="decimal"/>
      <w:lvlText w:val="%1."/>
      <w:lvlJc w:val="left"/>
      <w:pPr>
        <w:ind w:left="36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5"/>
  </w:num>
  <w:num w:numId="5">
    <w:abstractNumId w:val="4"/>
  </w:num>
  <w:num w:numId="6">
    <w:abstractNumId w:val="6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DS3MLYwMbA0NTZU0lEKTi0uzszPAykwrgUA6yNqQywAAAA="/>
  </w:docVars>
  <w:rsids>
    <w:rsidRoot w:val="004A7FCA"/>
    <w:rsid w:val="0000762A"/>
    <w:rsid w:val="00016BBB"/>
    <w:rsid w:val="0001752B"/>
    <w:rsid w:val="00022615"/>
    <w:rsid w:val="00024A48"/>
    <w:rsid w:val="00026064"/>
    <w:rsid w:val="00026A55"/>
    <w:rsid w:val="00033AB5"/>
    <w:rsid w:val="00034DB9"/>
    <w:rsid w:val="000367FC"/>
    <w:rsid w:val="00036ACF"/>
    <w:rsid w:val="000414BA"/>
    <w:rsid w:val="00041646"/>
    <w:rsid w:val="00042011"/>
    <w:rsid w:val="00042570"/>
    <w:rsid w:val="00056D12"/>
    <w:rsid w:val="00062420"/>
    <w:rsid w:val="00067DCD"/>
    <w:rsid w:val="00074C90"/>
    <w:rsid w:val="0007770E"/>
    <w:rsid w:val="00084596"/>
    <w:rsid w:val="000872C5"/>
    <w:rsid w:val="00096907"/>
    <w:rsid w:val="000A1119"/>
    <w:rsid w:val="000A2DE5"/>
    <w:rsid w:val="000A2F01"/>
    <w:rsid w:val="000A3B91"/>
    <w:rsid w:val="000B1E30"/>
    <w:rsid w:val="000B54E1"/>
    <w:rsid w:val="000C4591"/>
    <w:rsid w:val="000C6A65"/>
    <w:rsid w:val="000D244B"/>
    <w:rsid w:val="000D2C52"/>
    <w:rsid w:val="000D4C5D"/>
    <w:rsid w:val="000E0753"/>
    <w:rsid w:val="000E0E5E"/>
    <w:rsid w:val="000E43C2"/>
    <w:rsid w:val="000E5EBF"/>
    <w:rsid w:val="000E6D9C"/>
    <w:rsid w:val="000F01EF"/>
    <w:rsid w:val="000F782B"/>
    <w:rsid w:val="00107914"/>
    <w:rsid w:val="0011114E"/>
    <w:rsid w:val="00111BCF"/>
    <w:rsid w:val="00116FFC"/>
    <w:rsid w:val="00122386"/>
    <w:rsid w:val="0012273F"/>
    <w:rsid w:val="001238A8"/>
    <w:rsid w:val="001253A9"/>
    <w:rsid w:val="001415FB"/>
    <w:rsid w:val="00157E98"/>
    <w:rsid w:val="0016114B"/>
    <w:rsid w:val="00164621"/>
    <w:rsid w:val="001674F6"/>
    <w:rsid w:val="00167E47"/>
    <w:rsid w:val="00173126"/>
    <w:rsid w:val="00175D9B"/>
    <w:rsid w:val="00180227"/>
    <w:rsid w:val="00187BCA"/>
    <w:rsid w:val="00187C1B"/>
    <w:rsid w:val="00197C0E"/>
    <w:rsid w:val="001A4ED4"/>
    <w:rsid w:val="001D57BB"/>
    <w:rsid w:val="001E1718"/>
    <w:rsid w:val="001E41AB"/>
    <w:rsid w:val="001F666E"/>
    <w:rsid w:val="001F7135"/>
    <w:rsid w:val="0020489E"/>
    <w:rsid w:val="00204C97"/>
    <w:rsid w:val="00205699"/>
    <w:rsid w:val="0021536A"/>
    <w:rsid w:val="002160F8"/>
    <w:rsid w:val="00220ABC"/>
    <w:rsid w:val="002217E8"/>
    <w:rsid w:val="00224F9A"/>
    <w:rsid w:val="00227E94"/>
    <w:rsid w:val="00233D24"/>
    <w:rsid w:val="002353AD"/>
    <w:rsid w:val="002354E7"/>
    <w:rsid w:val="0024059F"/>
    <w:rsid w:val="00240DDE"/>
    <w:rsid w:val="00244180"/>
    <w:rsid w:val="00260797"/>
    <w:rsid w:val="002621B9"/>
    <w:rsid w:val="0026341B"/>
    <w:rsid w:val="0026641A"/>
    <w:rsid w:val="00273B1A"/>
    <w:rsid w:val="00276657"/>
    <w:rsid w:val="002800B5"/>
    <w:rsid w:val="00283284"/>
    <w:rsid w:val="00286D0F"/>
    <w:rsid w:val="00291D90"/>
    <w:rsid w:val="00296744"/>
    <w:rsid w:val="002A0384"/>
    <w:rsid w:val="002A4F27"/>
    <w:rsid w:val="002B081A"/>
    <w:rsid w:val="002B1061"/>
    <w:rsid w:val="002B2E8E"/>
    <w:rsid w:val="002B4832"/>
    <w:rsid w:val="002B4D15"/>
    <w:rsid w:val="002C0A45"/>
    <w:rsid w:val="002C7828"/>
    <w:rsid w:val="002E1417"/>
    <w:rsid w:val="002E2641"/>
    <w:rsid w:val="002E4C68"/>
    <w:rsid w:val="002E6173"/>
    <w:rsid w:val="002F45A6"/>
    <w:rsid w:val="002F5FBA"/>
    <w:rsid w:val="0030568C"/>
    <w:rsid w:val="00310BB6"/>
    <w:rsid w:val="00314EF0"/>
    <w:rsid w:val="00317C47"/>
    <w:rsid w:val="00332695"/>
    <w:rsid w:val="003341DA"/>
    <w:rsid w:val="003512DE"/>
    <w:rsid w:val="003513E7"/>
    <w:rsid w:val="003543BB"/>
    <w:rsid w:val="0036517B"/>
    <w:rsid w:val="00372E62"/>
    <w:rsid w:val="00376B70"/>
    <w:rsid w:val="00382E05"/>
    <w:rsid w:val="00385AA3"/>
    <w:rsid w:val="00385B9C"/>
    <w:rsid w:val="00387006"/>
    <w:rsid w:val="003943F9"/>
    <w:rsid w:val="003968E4"/>
    <w:rsid w:val="00397037"/>
    <w:rsid w:val="003A0DC1"/>
    <w:rsid w:val="003A10DF"/>
    <w:rsid w:val="003A3B7B"/>
    <w:rsid w:val="003B33CD"/>
    <w:rsid w:val="003B3CCC"/>
    <w:rsid w:val="003C35AA"/>
    <w:rsid w:val="003D39B6"/>
    <w:rsid w:val="003D4DDA"/>
    <w:rsid w:val="003F72EB"/>
    <w:rsid w:val="00400AFE"/>
    <w:rsid w:val="0040259B"/>
    <w:rsid w:val="00404B89"/>
    <w:rsid w:val="0040708F"/>
    <w:rsid w:val="00416681"/>
    <w:rsid w:val="004255DF"/>
    <w:rsid w:val="004270EF"/>
    <w:rsid w:val="00431576"/>
    <w:rsid w:val="004320ED"/>
    <w:rsid w:val="00453E6D"/>
    <w:rsid w:val="004553E5"/>
    <w:rsid w:val="00461CDC"/>
    <w:rsid w:val="004717F4"/>
    <w:rsid w:val="00471D47"/>
    <w:rsid w:val="00487C57"/>
    <w:rsid w:val="00490516"/>
    <w:rsid w:val="00493194"/>
    <w:rsid w:val="004972F4"/>
    <w:rsid w:val="004A39AF"/>
    <w:rsid w:val="004A7FCA"/>
    <w:rsid w:val="004B5A1F"/>
    <w:rsid w:val="004C0705"/>
    <w:rsid w:val="004C55EE"/>
    <w:rsid w:val="004C619C"/>
    <w:rsid w:val="004D1F8E"/>
    <w:rsid w:val="004D661E"/>
    <w:rsid w:val="004E4CFF"/>
    <w:rsid w:val="004F2B31"/>
    <w:rsid w:val="004F40A5"/>
    <w:rsid w:val="004F752F"/>
    <w:rsid w:val="00502EE2"/>
    <w:rsid w:val="0050736F"/>
    <w:rsid w:val="00507BF8"/>
    <w:rsid w:val="0051551A"/>
    <w:rsid w:val="00524B56"/>
    <w:rsid w:val="00526FED"/>
    <w:rsid w:val="0053142E"/>
    <w:rsid w:val="005322B3"/>
    <w:rsid w:val="005322E4"/>
    <w:rsid w:val="005344D6"/>
    <w:rsid w:val="0053630C"/>
    <w:rsid w:val="00537AFC"/>
    <w:rsid w:val="00550801"/>
    <w:rsid w:val="00550C1B"/>
    <w:rsid w:val="0055405E"/>
    <w:rsid w:val="005542FD"/>
    <w:rsid w:val="00554B0C"/>
    <w:rsid w:val="0055543F"/>
    <w:rsid w:val="00566CD5"/>
    <w:rsid w:val="00572E80"/>
    <w:rsid w:val="005733F2"/>
    <w:rsid w:val="00575549"/>
    <w:rsid w:val="0058204F"/>
    <w:rsid w:val="00584DBE"/>
    <w:rsid w:val="005858F5"/>
    <w:rsid w:val="00591207"/>
    <w:rsid w:val="00592B40"/>
    <w:rsid w:val="005A1D33"/>
    <w:rsid w:val="005A241D"/>
    <w:rsid w:val="005A5B2E"/>
    <w:rsid w:val="005B1115"/>
    <w:rsid w:val="005B3849"/>
    <w:rsid w:val="005B5F32"/>
    <w:rsid w:val="005B62D8"/>
    <w:rsid w:val="005B67AC"/>
    <w:rsid w:val="005B7B15"/>
    <w:rsid w:val="005C43A9"/>
    <w:rsid w:val="005C7005"/>
    <w:rsid w:val="005C7BA3"/>
    <w:rsid w:val="005D11CA"/>
    <w:rsid w:val="005D4F67"/>
    <w:rsid w:val="005E24FF"/>
    <w:rsid w:val="005E36DA"/>
    <w:rsid w:val="005E7D20"/>
    <w:rsid w:val="005F0FFA"/>
    <w:rsid w:val="005F1DD1"/>
    <w:rsid w:val="006000C1"/>
    <w:rsid w:val="00611E30"/>
    <w:rsid w:val="00617F88"/>
    <w:rsid w:val="00621562"/>
    <w:rsid w:val="00622122"/>
    <w:rsid w:val="006243F1"/>
    <w:rsid w:val="00630027"/>
    <w:rsid w:val="006309B2"/>
    <w:rsid w:val="00660BBD"/>
    <w:rsid w:val="006641CE"/>
    <w:rsid w:val="00672532"/>
    <w:rsid w:val="00674E3F"/>
    <w:rsid w:val="006779F9"/>
    <w:rsid w:val="00680EE2"/>
    <w:rsid w:val="00690A70"/>
    <w:rsid w:val="00693FDA"/>
    <w:rsid w:val="0069405A"/>
    <w:rsid w:val="006A5645"/>
    <w:rsid w:val="006C15F3"/>
    <w:rsid w:val="006C49D4"/>
    <w:rsid w:val="006C4EB2"/>
    <w:rsid w:val="006D5616"/>
    <w:rsid w:val="006E28E1"/>
    <w:rsid w:val="006E2E86"/>
    <w:rsid w:val="006E396E"/>
    <w:rsid w:val="006E4B0D"/>
    <w:rsid w:val="006F1A03"/>
    <w:rsid w:val="006F1B45"/>
    <w:rsid w:val="006F74C6"/>
    <w:rsid w:val="007004B7"/>
    <w:rsid w:val="007016B5"/>
    <w:rsid w:val="007053B2"/>
    <w:rsid w:val="007119DA"/>
    <w:rsid w:val="00714C22"/>
    <w:rsid w:val="00724A3E"/>
    <w:rsid w:val="0073062C"/>
    <w:rsid w:val="00730FB2"/>
    <w:rsid w:val="007336D6"/>
    <w:rsid w:val="00745E2B"/>
    <w:rsid w:val="007662DE"/>
    <w:rsid w:val="00766C84"/>
    <w:rsid w:val="00773043"/>
    <w:rsid w:val="00774505"/>
    <w:rsid w:val="0078614B"/>
    <w:rsid w:val="00793DA1"/>
    <w:rsid w:val="00793F06"/>
    <w:rsid w:val="007A0568"/>
    <w:rsid w:val="007B5ED8"/>
    <w:rsid w:val="007C402C"/>
    <w:rsid w:val="007D09B6"/>
    <w:rsid w:val="007D1456"/>
    <w:rsid w:val="007D34CB"/>
    <w:rsid w:val="007D73DD"/>
    <w:rsid w:val="007D7871"/>
    <w:rsid w:val="007E747C"/>
    <w:rsid w:val="007F08CD"/>
    <w:rsid w:val="00811242"/>
    <w:rsid w:val="00820021"/>
    <w:rsid w:val="00827160"/>
    <w:rsid w:val="00833103"/>
    <w:rsid w:val="00851B72"/>
    <w:rsid w:val="0085356A"/>
    <w:rsid w:val="00855882"/>
    <w:rsid w:val="00862AFC"/>
    <w:rsid w:val="008724A8"/>
    <w:rsid w:val="0087317D"/>
    <w:rsid w:val="00873E06"/>
    <w:rsid w:val="00876B51"/>
    <w:rsid w:val="00877C11"/>
    <w:rsid w:val="008808E6"/>
    <w:rsid w:val="008828AC"/>
    <w:rsid w:val="008852C4"/>
    <w:rsid w:val="008B427D"/>
    <w:rsid w:val="008B6711"/>
    <w:rsid w:val="008C0CFE"/>
    <w:rsid w:val="008C1077"/>
    <w:rsid w:val="008C3F1B"/>
    <w:rsid w:val="008D1EBF"/>
    <w:rsid w:val="008E15D0"/>
    <w:rsid w:val="008E7004"/>
    <w:rsid w:val="008F205C"/>
    <w:rsid w:val="008F32AF"/>
    <w:rsid w:val="008F34A1"/>
    <w:rsid w:val="008F74B8"/>
    <w:rsid w:val="00902272"/>
    <w:rsid w:val="00904A89"/>
    <w:rsid w:val="00910C72"/>
    <w:rsid w:val="00915E99"/>
    <w:rsid w:val="00920BBF"/>
    <w:rsid w:val="00925913"/>
    <w:rsid w:val="00932110"/>
    <w:rsid w:val="00953894"/>
    <w:rsid w:val="0095540D"/>
    <w:rsid w:val="00962E57"/>
    <w:rsid w:val="0096532C"/>
    <w:rsid w:val="009668A1"/>
    <w:rsid w:val="009718E3"/>
    <w:rsid w:val="00971DAA"/>
    <w:rsid w:val="00972754"/>
    <w:rsid w:val="00973297"/>
    <w:rsid w:val="0098403D"/>
    <w:rsid w:val="0098618B"/>
    <w:rsid w:val="00986196"/>
    <w:rsid w:val="00994428"/>
    <w:rsid w:val="00994F11"/>
    <w:rsid w:val="00995DD5"/>
    <w:rsid w:val="009A2000"/>
    <w:rsid w:val="009A24D7"/>
    <w:rsid w:val="009A51E2"/>
    <w:rsid w:val="009A5A57"/>
    <w:rsid w:val="009B1D58"/>
    <w:rsid w:val="009B2F82"/>
    <w:rsid w:val="009B7723"/>
    <w:rsid w:val="009C413F"/>
    <w:rsid w:val="009D4500"/>
    <w:rsid w:val="009E7957"/>
    <w:rsid w:val="009F0F41"/>
    <w:rsid w:val="009F2CB1"/>
    <w:rsid w:val="009F78BD"/>
    <w:rsid w:val="00A03EAF"/>
    <w:rsid w:val="00A04539"/>
    <w:rsid w:val="00A102D6"/>
    <w:rsid w:val="00A11A0E"/>
    <w:rsid w:val="00A23149"/>
    <w:rsid w:val="00A2391B"/>
    <w:rsid w:val="00A279C5"/>
    <w:rsid w:val="00A31329"/>
    <w:rsid w:val="00A4194F"/>
    <w:rsid w:val="00A470D6"/>
    <w:rsid w:val="00A47610"/>
    <w:rsid w:val="00A53EE0"/>
    <w:rsid w:val="00A672E9"/>
    <w:rsid w:val="00A74302"/>
    <w:rsid w:val="00A75CDF"/>
    <w:rsid w:val="00A76805"/>
    <w:rsid w:val="00A80EB8"/>
    <w:rsid w:val="00A92573"/>
    <w:rsid w:val="00A95CF0"/>
    <w:rsid w:val="00A96940"/>
    <w:rsid w:val="00A9712F"/>
    <w:rsid w:val="00A97949"/>
    <w:rsid w:val="00AA1687"/>
    <w:rsid w:val="00AA348C"/>
    <w:rsid w:val="00AB078C"/>
    <w:rsid w:val="00AB45C9"/>
    <w:rsid w:val="00AC1159"/>
    <w:rsid w:val="00AC4DE6"/>
    <w:rsid w:val="00AD57E5"/>
    <w:rsid w:val="00AD6060"/>
    <w:rsid w:val="00AE458C"/>
    <w:rsid w:val="00AF5651"/>
    <w:rsid w:val="00B041AF"/>
    <w:rsid w:val="00B22B90"/>
    <w:rsid w:val="00B25D71"/>
    <w:rsid w:val="00B304C2"/>
    <w:rsid w:val="00B369EE"/>
    <w:rsid w:val="00B46E63"/>
    <w:rsid w:val="00B50619"/>
    <w:rsid w:val="00B600B7"/>
    <w:rsid w:val="00B62D4C"/>
    <w:rsid w:val="00B671EC"/>
    <w:rsid w:val="00B700C0"/>
    <w:rsid w:val="00B72508"/>
    <w:rsid w:val="00B7779E"/>
    <w:rsid w:val="00B77B3E"/>
    <w:rsid w:val="00B82B6A"/>
    <w:rsid w:val="00B92166"/>
    <w:rsid w:val="00B9538F"/>
    <w:rsid w:val="00BA0B77"/>
    <w:rsid w:val="00BA5C71"/>
    <w:rsid w:val="00BC27A8"/>
    <w:rsid w:val="00BC3302"/>
    <w:rsid w:val="00BC637A"/>
    <w:rsid w:val="00BC6521"/>
    <w:rsid w:val="00BD4AA3"/>
    <w:rsid w:val="00BD5312"/>
    <w:rsid w:val="00BF1495"/>
    <w:rsid w:val="00BF4684"/>
    <w:rsid w:val="00BF4FA1"/>
    <w:rsid w:val="00BF67A3"/>
    <w:rsid w:val="00C15D61"/>
    <w:rsid w:val="00C37D49"/>
    <w:rsid w:val="00C465F2"/>
    <w:rsid w:val="00C5151A"/>
    <w:rsid w:val="00C53037"/>
    <w:rsid w:val="00C562F3"/>
    <w:rsid w:val="00C61B5E"/>
    <w:rsid w:val="00C71782"/>
    <w:rsid w:val="00C732DD"/>
    <w:rsid w:val="00C74D67"/>
    <w:rsid w:val="00C8151E"/>
    <w:rsid w:val="00C96628"/>
    <w:rsid w:val="00CA2836"/>
    <w:rsid w:val="00CB0CFA"/>
    <w:rsid w:val="00CB733F"/>
    <w:rsid w:val="00CB7B3E"/>
    <w:rsid w:val="00CC789B"/>
    <w:rsid w:val="00CC7F22"/>
    <w:rsid w:val="00CD2F97"/>
    <w:rsid w:val="00CD4844"/>
    <w:rsid w:val="00CD4EE0"/>
    <w:rsid w:val="00CE0429"/>
    <w:rsid w:val="00CE2FDC"/>
    <w:rsid w:val="00CE650A"/>
    <w:rsid w:val="00CF3514"/>
    <w:rsid w:val="00D04521"/>
    <w:rsid w:val="00D04D2B"/>
    <w:rsid w:val="00D245E5"/>
    <w:rsid w:val="00D349FD"/>
    <w:rsid w:val="00D41279"/>
    <w:rsid w:val="00D4271F"/>
    <w:rsid w:val="00D4374E"/>
    <w:rsid w:val="00D53DF5"/>
    <w:rsid w:val="00D653D8"/>
    <w:rsid w:val="00D70DB0"/>
    <w:rsid w:val="00D73542"/>
    <w:rsid w:val="00D75FDC"/>
    <w:rsid w:val="00D92056"/>
    <w:rsid w:val="00D93FAE"/>
    <w:rsid w:val="00D95E71"/>
    <w:rsid w:val="00D97084"/>
    <w:rsid w:val="00DB04FE"/>
    <w:rsid w:val="00DB2392"/>
    <w:rsid w:val="00DC09FA"/>
    <w:rsid w:val="00DC0B4A"/>
    <w:rsid w:val="00DC35A9"/>
    <w:rsid w:val="00DD1E3A"/>
    <w:rsid w:val="00DD4949"/>
    <w:rsid w:val="00DD50C1"/>
    <w:rsid w:val="00DE000C"/>
    <w:rsid w:val="00DE5374"/>
    <w:rsid w:val="00DF63C9"/>
    <w:rsid w:val="00E026D2"/>
    <w:rsid w:val="00E0488A"/>
    <w:rsid w:val="00E071AE"/>
    <w:rsid w:val="00E1094B"/>
    <w:rsid w:val="00E12976"/>
    <w:rsid w:val="00E16DCD"/>
    <w:rsid w:val="00E17D1F"/>
    <w:rsid w:val="00E219A9"/>
    <w:rsid w:val="00E26875"/>
    <w:rsid w:val="00E30432"/>
    <w:rsid w:val="00E332B9"/>
    <w:rsid w:val="00E3702B"/>
    <w:rsid w:val="00E44C8D"/>
    <w:rsid w:val="00E47AC5"/>
    <w:rsid w:val="00E5121A"/>
    <w:rsid w:val="00E525B2"/>
    <w:rsid w:val="00E56CF2"/>
    <w:rsid w:val="00E62A47"/>
    <w:rsid w:val="00E63700"/>
    <w:rsid w:val="00E64C1F"/>
    <w:rsid w:val="00E720C1"/>
    <w:rsid w:val="00E82D76"/>
    <w:rsid w:val="00E9568C"/>
    <w:rsid w:val="00EA0713"/>
    <w:rsid w:val="00EA2BE7"/>
    <w:rsid w:val="00EB06AB"/>
    <w:rsid w:val="00EB08A5"/>
    <w:rsid w:val="00EB74E7"/>
    <w:rsid w:val="00ED5E5E"/>
    <w:rsid w:val="00ED7344"/>
    <w:rsid w:val="00F01E85"/>
    <w:rsid w:val="00F1779B"/>
    <w:rsid w:val="00F17E73"/>
    <w:rsid w:val="00F21145"/>
    <w:rsid w:val="00F232CD"/>
    <w:rsid w:val="00F24079"/>
    <w:rsid w:val="00F24954"/>
    <w:rsid w:val="00F27316"/>
    <w:rsid w:val="00F414E1"/>
    <w:rsid w:val="00F4240E"/>
    <w:rsid w:val="00F44EFE"/>
    <w:rsid w:val="00F46BE3"/>
    <w:rsid w:val="00F509ED"/>
    <w:rsid w:val="00F548C8"/>
    <w:rsid w:val="00F627DB"/>
    <w:rsid w:val="00F67B5B"/>
    <w:rsid w:val="00F816D8"/>
    <w:rsid w:val="00F84EC4"/>
    <w:rsid w:val="00F878F5"/>
    <w:rsid w:val="00F93695"/>
    <w:rsid w:val="00FB4D3A"/>
    <w:rsid w:val="00FC184D"/>
    <w:rsid w:val="00FD3342"/>
    <w:rsid w:val="00FD6074"/>
    <w:rsid w:val="00FD742B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6759FE3C"/>
  <w15:docId w15:val="{7FDABFC0-E743-439F-8A36-2286A819A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7FCA"/>
    <w:pPr>
      <w:spacing w:after="0" w:line="240" w:lineRule="auto"/>
    </w:pPr>
    <w:rPr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00C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4A7FCA"/>
    <w:pPr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4A7FCA"/>
  </w:style>
  <w:style w:type="paragraph" w:customStyle="1" w:styleId="FaxHeading">
    <w:name w:val="Fax Heading"/>
    <w:basedOn w:val="Normal"/>
    <w:qFormat/>
    <w:rsid w:val="004A7FCA"/>
    <w:pPr>
      <w:spacing w:after="400" w:line="360" w:lineRule="auto"/>
      <w:ind w:left="-86"/>
      <w:outlineLvl w:val="0"/>
    </w:pPr>
    <w:rPr>
      <w:color w:val="D9D9D9" w:themeColor="background1" w:themeShade="D9"/>
      <w:sz w:val="96"/>
    </w:rPr>
  </w:style>
  <w:style w:type="character" w:styleId="Hyperlink">
    <w:name w:val="Hyperlink"/>
    <w:basedOn w:val="DefaultParagraphFont"/>
    <w:uiPriority w:val="99"/>
    <w:unhideWhenUsed/>
    <w:rsid w:val="004A7FC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A7F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1CD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1CDC"/>
    <w:rPr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700C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32DD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32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erdiukc@rtachicago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EA60FAF65E6141BF89D3291866AE09" ma:contentTypeVersion="11" ma:contentTypeDescription="Create a new document." ma:contentTypeScope="" ma:versionID="aa25cc778f447f25cc70cb84973c21d2">
  <xsd:schema xmlns:xsd="http://www.w3.org/2001/XMLSchema" xmlns:xs="http://www.w3.org/2001/XMLSchema" xmlns:p="http://schemas.microsoft.com/office/2006/metadata/properties" xmlns:ns3="d7c39d66-9cff-41e3-bf6b-c74f10deddc8" xmlns:ns4="43d46e3d-9ab8-4cf0-87e1-d3159b7c97e3" targetNamespace="http://schemas.microsoft.com/office/2006/metadata/properties" ma:root="true" ma:fieldsID="5e7719a0595be1cdcb8e322fbfdf7ea4" ns3:_="" ns4:_="">
    <xsd:import namespace="d7c39d66-9cff-41e3-bf6b-c74f10deddc8"/>
    <xsd:import namespace="43d46e3d-9ab8-4cf0-87e1-d3159b7c97e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c39d66-9cff-41e3-bf6b-c74f10dedd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d46e3d-9ab8-4cf0-87e1-d3159b7c97e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40E2221-313B-4C7E-87C7-97D4841229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8049FF-1AD8-4915-A084-8A864CF629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c39d66-9cff-41e3-bf6b-c74f10deddc8"/>
    <ds:schemaRef ds:uri="43d46e3d-9ab8-4cf0-87e1-d3159b7c97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AA9134-E730-4C06-8FA2-0B29F5ACA6B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diuk, Claire</dc:creator>
  <cp:lastModifiedBy>Serdiuk, Claire</cp:lastModifiedBy>
  <cp:revision>2</cp:revision>
  <cp:lastPrinted>2017-06-26T14:25:00Z</cp:lastPrinted>
  <dcterms:created xsi:type="dcterms:W3CDTF">2021-01-14T14:48:00Z</dcterms:created>
  <dcterms:modified xsi:type="dcterms:W3CDTF">2021-01-14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EA60FAF65E6141BF89D3291866AE09</vt:lpwstr>
  </property>
</Properties>
</file>